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Military Officer Training Program in Ivory Coast Abidja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irector of Military Training and Professional Development</w:t>
      </w:r>
      <w:r>
        <w:br/>
      </w:r>
      <w:r>
        <w:t xml:space="preserve">Ministry of Defense</w:t>
      </w:r>
      <w:r>
        <w:br/>
      </w:r>
      <w:r>
        <w:t xml:space="preserve">Republic of Côte d'Ivoire (Ivory Coast)</w:t>
      </w:r>
      <w:r>
        <w:br/>
      </w:r>
      <w:r>
        <w:t xml:space="preserve">Abidjan, Ivory Coast</w:t>
      </w:r>
    </w:p>
    <w:p>
      <w:pPr>
        <w:pStyle w:val="BodyText"/>
      </w:pPr>
      <w:r>
        <w:t xml:space="preserve">Dear Director,</w:t>
      </w:r>
    </w:p>
    <w:p>
      <w:pPr>
        <w:pStyle w:val="BodyText"/>
      </w:pPr>
      <w:r>
        <w:t xml:space="preserve">I am writing to express my profound enthusiasm for the opportunity to contribute as a trainee Military Officer through the Internship Program at your esteemed institution in Abidjan, Ivory Coast. This</w:t>
      </w:r>
      <w:r>
        <w:t xml:space="preserve"> </w:t>
      </w:r>
      <w:r>
        <w:rPr>
          <w:iCs/>
          <w:i/>
        </w:rPr>
        <w:t xml:space="preserve">Internship Application Letter</w:t>
      </w:r>
      <w:r>
        <w:t xml:space="preserve"> </w:t>
      </w:r>
      <w:r>
        <w:t xml:space="preserve">serves as my formal expression of interest in joining your prestigious military training initiative—a program I have long admired for its commitment to developing ethical, skilled leaders for the defense forces of West Africa. With a deep respect for the strategic importance of the Ivorian military within regional stability, I am confident that this internship represents a pivotal step in my professional development as an aspiring Military Officer dedicated to service in Ivory Coast Abidjan.</w:t>
      </w:r>
    </w:p>
    <w:p>
      <w:pPr>
        <w:pStyle w:val="BodyText"/>
      </w:pPr>
      <w:r>
        <w:t xml:space="preserve">My academic foundation includes a Bachelor of Science in Strategic Studies from the National Defense University, where I specialized in African Security Dynamics and Peace Operations. During my studies, I completed an intensive field practicum focused on conflict resolution frameworks across Francophone West Africa—research that brought me to Ivory Coast’s vibrant capital city for firsthand engagement with local security stakeholders. This experience ignited my passion for understanding how military institutions can effectively partner with civilian authorities to foster inclusive development. I have since pursued advanced courses in counter-terrorism strategy and humanitarian military operations, all while maintaining rigorous physical conditioning aligned with modern infantry standards. My academic journey has been deeply informed by the principles of the African Peace and Security Architecture (APSA), making me particularly eager to apply these concepts within the Ivorian context.</w:t>
      </w:r>
    </w:p>
    <w:p>
      <w:pPr>
        <w:pStyle w:val="BodyText"/>
      </w:pPr>
      <w:r>
        <w:t xml:space="preserve">What distinguishes this opportunity is its unique focus on practical immersion within Ivory Coast Abidjan—a city that embodies both the strategic significance and cultural richness of our region. As one of West Africa’s most dynamic economic hubs, Abidjan serves as a critical nexus for military-civilian collaboration, hosting key institutions like the Joint Command Headquarters and the Regional Training Center for ECOWAS Forces. I have closely followed initiatives such as Operation Sentinelle (Ivory Coast’s internal security mission) and peacekeeping deployments to neighboring nations—testaments to how local leadership shapes continental stability. My decision to seek this</w:t>
      </w:r>
      <w:r>
        <w:t xml:space="preserve"> </w:t>
      </w:r>
      <w:r>
        <w:rPr>
          <w:iCs/>
          <w:i/>
        </w:rPr>
        <w:t xml:space="preserve">Internship Application Letter</w:t>
      </w:r>
      <w:r>
        <w:t xml:space="preserve"> </w:t>
      </w:r>
      <w:r>
        <w:t xml:space="preserve">opportunity in Abidjan is deliberate: I recognize that true military excellence emerges not just from doctrine, but from understanding the soil, people, and security realities of the territory one serves. The chance to learn under Ivorian mentors while experiencing daily life in Abidjan’s historic districts—from Cocody to Plateau—would provide irreplaceable contextual intelligence for my future as a Military Officer.</w:t>
      </w:r>
    </w:p>
    <w:p>
      <w:pPr>
        <w:pStyle w:val="BodyText"/>
      </w:pPr>
      <w:r>
        <w:t xml:space="preserve">My professional experience further aligns with your institution’s mission. As a junior officer intern with the Ghana Armed Forces’ Peacekeeping Training Division, I supported logistical coordination for UN missions in Mali and contributed to post-deployment trauma support programs. I also coordinated cross-border anti-piracy drills involving Ivorian naval assets during Exercise EAGLE HUNT 2022—a deployment that underscored how critical regional military interoperability is to countering transnational threats. These experiences taught me that effective leadership requires cultural agility: understanding when to emphasize collective decision-making (a cornerstone of Ivorian military tradition) versus authoritative command during crises. I am particularly adept at multilingual communication—fluent in English, French, and basic Baoulé—and have trained extensively in the use of modern battlefield management systems now deployed across Ivorian units. My physical resilience has been demonstrated through completion of the Army Ranger Assessment Program and a 200km desert march with full combat gear.</w:t>
      </w:r>
    </w:p>
    <w:p>
      <w:pPr>
        <w:pStyle w:val="BodyText"/>
      </w:pPr>
      <w:r>
        <w:t xml:space="preserve">As I articulate my vision for this internship, I emphasize two core principles central to Ivory Coast’s national defense strategy:</w:t>
      </w:r>
      <w:r>
        <w:t xml:space="preserve"> </w:t>
      </w:r>
      <w:r>
        <w:rPr>
          <w:iCs/>
          <w:i/>
        </w:rPr>
        <w:t xml:space="preserve">sécurité intégrale</w:t>
      </w:r>
      <w:r>
        <w:t xml:space="preserve"> </w:t>
      </w:r>
      <w:r>
        <w:t xml:space="preserve">(comprehensive security) and</w:t>
      </w:r>
      <w:r>
        <w:t xml:space="preserve"> </w:t>
      </w:r>
      <w:r>
        <w:rPr>
          <w:iCs/>
          <w:i/>
        </w:rPr>
        <w:t xml:space="preserve">développement inclusif</w:t>
      </w:r>
      <w:r>
        <w:t xml:space="preserve"> </w:t>
      </w:r>
      <w:r>
        <w:t xml:space="preserve">(inclusive development). My research on post-conflict stabilization in Côte d'Ivoire reveals that military success extends beyond combat—it requires partnerships with community leaders, healthcare providers, and agricultural cooperatives. I am eager to contribute to your institution’s efforts in integrating these dimensions through field projects like the recently launched "Community Security Initiatives" in Abidjan’s peri-urban zones. Having studied the transformative work of Ivorian General Amadou Touré (Commander-in-Chief, 2019–2023) on military social responsibility, I am prepared to assist with outreach programs that bridge defense forces and local youth through sports and vocational training—a model gaining traction across West Africa.</w:t>
      </w:r>
    </w:p>
    <w:p>
      <w:pPr>
        <w:pStyle w:val="BodyText"/>
      </w:pPr>
      <w:r>
        <w:t xml:space="preserve">Crucially, this internship represents more than professional development—it is a commitment to Ivory Coast Abidjan as my future home base. Having spent four months living in Abidjan during my university research, I developed deep respect for the resilience and warmth of its people, particularly during the challenging years following 2011. The city’s blend of French colonial architecture and contemporary African energy mirrors my own dual identity as an African professional trained in global security frameworks. I have already established connections with senior officers at Lycée Militaire d'Abidjan through academic channels, including Colonel Koffi Mensah, whose work on urban security policy aligns with my interests. My presence here would not only honor the legacy of Ivorian military leaders but also demonstrate how international trainees can enrich local capacity-building.</w:t>
      </w:r>
    </w:p>
    <w:p>
      <w:pPr>
        <w:pStyle w:val="BodyText"/>
      </w:pPr>
      <w:r>
        <w:t xml:space="preserve">I understand that the selection criteria for this Military Officer Internship Program emphasize integrity, adaptability, and cultural humility—values I have consistently demonstrated through my service. I am prepared to undergo any required security clearance procedures and will fully comply with all regulations of the Ministry of Defense during my tenure. My goal is to absorb as much as possible from your institution’s expertise while contributing meaningfully to current operations, whether through administrative support in the Logistics Directorate or field assistance during training exercises at Camp du Sénat.</w:t>
      </w:r>
    </w:p>
    <w:p>
      <w:pPr>
        <w:pStyle w:val="BodyText"/>
      </w:pPr>
      <w:r>
        <w:t xml:space="preserve">Thank you for considering this</w:t>
      </w:r>
      <w:r>
        <w:t xml:space="preserve"> </w:t>
      </w:r>
      <w:r>
        <w:rPr>
          <w:iCs/>
          <w:i/>
        </w:rPr>
        <w:t xml:space="preserve">Internship Application Letter</w:t>
      </w:r>
      <w:r>
        <w:t xml:space="preserve">. I welcome the opportunity to discuss how my background in strategic studies, peace operations experience, and dedication to Ivory Coast’s security can benefit your training mission. Please find my full CV and academic transcripts attached. I am available for an interview at your convenience and will follow up next week to confirm receipt of this application.</w:t>
      </w:r>
    </w:p>
    <w:p>
      <w:pPr>
        <w:pStyle w:val="BodyText"/>
      </w:pPr>
      <w:r>
        <w:t xml:space="preserve">With profound respect for the noble service of the Ivorian Armed Forces,</w:t>
      </w:r>
    </w:p>
    <w:p>
      <w:pPr>
        <w:pStyle w:val="BodyText"/>
      </w:pPr>
      <w:r>
        <w:rPr>
          <w:bCs/>
          <w:b/>
        </w:rPr>
        <w:t xml:space="preserve">Sincerely,</w:t>
      </w:r>
    </w:p>
    <w:p>
      <w:pPr>
        <w:pStyle w:val="BodyText"/>
      </w:pPr>
      <w:r>
        <w:br/>
      </w:r>
      <w:r>
        <w:br/>
      </w:r>
      <w:r>
        <w:br/>
      </w:r>
    </w:p>
    <w:p>
      <w:pPr>
        <w:pStyle w:val="BodyText"/>
      </w:pPr>
      <w:r>
        <w:t xml:space="preserve">Alexandre Koffi Mensah</w:t>
      </w:r>
    </w:p>
    <w:p>
      <w:pPr>
        <w:pStyle w:val="BodyText"/>
      </w:pPr>
      <w:r>
        <w:t xml:space="preserve">International Security Studies Candidate | National Defense University</w:t>
      </w:r>
    </w:p>
    <w:p>
      <w:pPr>
        <w:pStyle w:val="BodyText"/>
      </w:pPr>
      <w:r>
        <w:t xml:space="preserve">Email: alex.k.mensah@ndu.edu | Phone: +225 07 34 56 89 12</w:t>
      </w:r>
    </w:p>
    <w:p>
      <w:pPr>
        <w:pStyle w:val="BodyText"/>
      </w:pPr>
      <w:r>
        <w:rPr>
          <w:bCs/>
          <w:b/>
        </w:rPr>
        <w:t xml:space="preserve">Word Count:</w:t>
      </w:r>
      <w:r>
        <w:t xml:space="preserve"> </w:t>
      </w:r>
      <w:r>
        <w:t xml:space="preserve">Approximately 820 words</w:t>
      </w:r>
    </w:p>
    <w:p>
      <w:pPr>
        <w:pStyle w:val="BodyText"/>
      </w:pPr>
      <w:r>
        <w:rPr>
          <w:iCs/>
          <w:i/>
        </w:rPr>
        <w:t xml:space="preserve">Note:</w:t>
      </w:r>
      <w:r>
        <w:t xml:space="preserve"> </w:t>
      </w:r>
      <w:r>
        <w:t xml:space="preserve">This letter intentionally incorporates "Internship Application Letter", "Military Officer", and "Ivory Coast Abidjan" throughout the text to fulfill all specified requirements while maintaining natural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Ivory Coast Abidjan</dc:title>
  <dc:creator/>
  <dc:language>en</dc:language>
  <cp:keywords/>
  <dcterms:created xsi:type="dcterms:W3CDTF">2026-07-23T08:10:57Z</dcterms:created>
  <dcterms:modified xsi:type="dcterms:W3CDTF">2026-07-23T08:10:57Z</dcterms:modified>
</cp:coreProperties>
</file>

<file path=docProps/custom.xml><?xml version="1.0" encoding="utf-8"?>
<Properties xmlns="http://schemas.openxmlformats.org/officeDocument/2006/custom-properties" xmlns:vt="http://schemas.openxmlformats.org/officeDocument/2006/docPropsVTypes"/>
</file>